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f4d54599-ddd5-42a2-89a3-c38b3fefffd5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03:00:17Z</dcterms:created>
  <dcterms:modified xsi:type="dcterms:W3CDTF">2023-06-15T03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